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5BA73B" w14:textId="085B6CC9" w:rsidR="004358C7" w:rsidRDefault="005B615F" w:rsidP="005B615F">
      <w:pPr>
        <w:pStyle w:val="Heading1"/>
        <w:rPr>
          <w:lang w:val="en-US"/>
        </w:rPr>
      </w:pPr>
      <w:r>
        <w:rPr>
          <w:lang w:val="en-US"/>
        </w:rPr>
        <w:t>Python, and VS Code installation guide</w:t>
      </w:r>
    </w:p>
    <w:p w14:paraId="36691337" w14:textId="59116D1A" w:rsidR="005B615F" w:rsidRDefault="005B615F" w:rsidP="005B615F">
      <w:pPr>
        <w:pStyle w:val="ListParagraph"/>
        <w:numPr>
          <w:ilvl w:val="0"/>
          <w:numId w:val="1"/>
        </w:numPr>
        <w:rPr>
          <w:lang w:val="en-US"/>
        </w:rPr>
      </w:pPr>
      <w:r w:rsidRPr="005B615F">
        <w:rPr>
          <w:lang w:val="en-US"/>
        </w:rPr>
        <w:t xml:space="preserve">Download visual studio code (vs-code) </w:t>
      </w:r>
      <w:r>
        <w:rPr>
          <w:lang w:val="en-US"/>
        </w:rPr>
        <w:t xml:space="preserve">: </w:t>
      </w:r>
      <w:hyperlink r:id="rId8" w:history="1">
        <w:r w:rsidRPr="005704E6">
          <w:rPr>
            <w:rStyle w:val="Hyperlink"/>
            <w:lang w:val="en-US"/>
          </w:rPr>
          <w:t>https://code.visualstudio.com/download</w:t>
        </w:r>
      </w:hyperlink>
      <w:r>
        <w:rPr>
          <w:lang w:val="en-US"/>
        </w:rPr>
        <w:t xml:space="preserve"> </w:t>
      </w:r>
    </w:p>
    <w:p w14:paraId="6879B661" w14:textId="38BFC6A3" w:rsidR="005B615F" w:rsidRDefault="005B615F" w:rsidP="005B61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stall with standard settings</w:t>
      </w:r>
    </w:p>
    <w:p w14:paraId="03BF0AC7" w14:textId="779DD59A" w:rsidR="00914906" w:rsidRDefault="00914906" w:rsidP="005B615F">
      <w:pPr>
        <w:pStyle w:val="ListParagraph"/>
        <w:numPr>
          <w:ilvl w:val="0"/>
          <w:numId w:val="1"/>
        </w:numPr>
        <w:rPr>
          <w:lang w:val="en-US"/>
        </w:rPr>
      </w:pPr>
      <w:r w:rsidRPr="002F00C0">
        <w:rPr>
          <w:lang w:val="en-US"/>
        </w:rPr>
        <w:t>Chose “open folder” and navigate to the folder you placed the lecture content</w:t>
      </w:r>
    </w:p>
    <w:p w14:paraId="7D186F4D" w14:textId="7FE259FD" w:rsidR="002F00C0" w:rsidRDefault="002F00C0" w:rsidP="005B61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pen the file called 03.01-Python-Basics.ipynb</w:t>
      </w:r>
    </w:p>
    <w:p w14:paraId="29A34E79" w14:textId="27121795" w:rsidR="002F00C0" w:rsidRDefault="002F00C0" w:rsidP="002F00C0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VS-code ask you if you want to install the recommended extensions for Python. Press yes</w:t>
      </w:r>
    </w:p>
    <w:p w14:paraId="7C1F6B71" w14:textId="590434AB" w:rsidR="002F00C0" w:rsidRDefault="002F00C0" w:rsidP="002F00C0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Alternatively, if you do not get this question go to extensions </w:t>
      </w:r>
      <w:r w:rsidRPr="002F00C0">
        <w:rPr>
          <w:noProof/>
          <w:lang w:val="en-US"/>
        </w:rPr>
        <w:drawing>
          <wp:inline distT="0" distB="0" distL="0" distR="0" wp14:anchorId="676E2DCC" wp14:editId="01F2C1DF">
            <wp:extent cx="307075" cy="2694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5531" cy="2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567DB" w14:textId="068DB9B4" w:rsidR="002F00C0" w:rsidRDefault="002F00C0" w:rsidP="002F00C0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earch for Python</w:t>
      </w:r>
    </w:p>
    <w:p w14:paraId="0619CFE3" w14:textId="748428AE" w:rsidR="002F00C0" w:rsidRDefault="002F00C0" w:rsidP="002F00C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Next VS-code will ask if you want to install an interpreter – Press  </w:t>
      </w:r>
      <w:r w:rsidRPr="00644D66">
        <w:rPr>
          <w:i/>
          <w:iCs/>
          <w:lang w:val="en-US"/>
        </w:rPr>
        <w:t>install interpreter</w:t>
      </w:r>
    </w:p>
    <w:p w14:paraId="0D19951F" w14:textId="6E96DAD4" w:rsidR="002F00C0" w:rsidRDefault="002F00C0" w:rsidP="002F00C0">
      <w:pPr>
        <w:pStyle w:val="ListParagraph"/>
        <w:numPr>
          <w:ilvl w:val="0"/>
          <w:numId w:val="1"/>
        </w:numPr>
        <w:rPr>
          <w:lang w:val="da-DK"/>
        </w:rPr>
      </w:pPr>
      <w:r w:rsidRPr="002F00C0">
        <w:rPr>
          <w:lang w:val="da-DK"/>
        </w:rPr>
        <w:t xml:space="preserve">Browser </w:t>
      </w:r>
      <w:proofErr w:type="spellStart"/>
      <w:r w:rsidR="00644D66">
        <w:rPr>
          <w:lang w:val="da-DK"/>
        </w:rPr>
        <w:t>opens</w:t>
      </w:r>
      <w:proofErr w:type="spellEnd"/>
      <w:r w:rsidRPr="002F00C0">
        <w:rPr>
          <w:lang w:val="da-DK"/>
        </w:rPr>
        <w:t xml:space="preserve"> – </w:t>
      </w:r>
      <w:proofErr w:type="spellStart"/>
      <w:r w:rsidR="00644D66">
        <w:rPr>
          <w:lang w:val="da-DK"/>
        </w:rPr>
        <w:t>press</w:t>
      </w:r>
      <w:proofErr w:type="spellEnd"/>
      <w:r w:rsidR="00644D66">
        <w:rPr>
          <w:lang w:val="da-DK"/>
        </w:rPr>
        <w:t xml:space="preserve"> </w:t>
      </w:r>
      <w:proofErr w:type="spellStart"/>
      <w:r w:rsidRPr="002F00C0">
        <w:rPr>
          <w:lang w:val="da-DK"/>
        </w:rPr>
        <w:t>G</w:t>
      </w:r>
      <w:r>
        <w:rPr>
          <w:lang w:val="da-DK"/>
        </w:rPr>
        <w:t>et</w:t>
      </w:r>
      <w:proofErr w:type="spellEnd"/>
      <w:r>
        <w:rPr>
          <w:lang w:val="da-DK"/>
        </w:rPr>
        <w:t>/få</w:t>
      </w:r>
    </w:p>
    <w:p w14:paraId="47444B11" w14:textId="531EE826" w:rsidR="00644D66" w:rsidRDefault="00644D66" w:rsidP="002F00C0">
      <w:pPr>
        <w:pStyle w:val="ListParagraph"/>
        <w:numPr>
          <w:ilvl w:val="0"/>
          <w:numId w:val="1"/>
        </w:numPr>
        <w:rPr>
          <w:lang w:val="da-DK"/>
        </w:rPr>
      </w:pPr>
      <w:proofErr w:type="spellStart"/>
      <w:r>
        <w:rPr>
          <w:lang w:val="da-DK"/>
        </w:rPr>
        <w:t>press</w:t>
      </w:r>
      <w:proofErr w:type="spellEnd"/>
      <w:r w:rsidRPr="00644D66">
        <w:rPr>
          <w:lang w:val="da-DK"/>
        </w:rPr>
        <w:t xml:space="preserve"> </w:t>
      </w:r>
      <w:r w:rsidRPr="00644D66">
        <w:rPr>
          <w:i/>
          <w:iCs/>
          <w:lang w:val="da-DK"/>
        </w:rPr>
        <w:t xml:space="preserve">Select a </w:t>
      </w:r>
      <w:proofErr w:type="spellStart"/>
      <w:r w:rsidRPr="00644D66">
        <w:rPr>
          <w:i/>
          <w:iCs/>
          <w:lang w:val="da-DK"/>
        </w:rPr>
        <w:t>python</w:t>
      </w:r>
      <w:proofErr w:type="spellEnd"/>
      <w:r w:rsidRPr="00644D66">
        <w:rPr>
          <w:i/>
          <w:iCs/>
          <w:lang w:val="da-DK"/>
        </w:rPr>
        <w:t xml:space="preserve"> interpreter</w:t>
      </w:r>
      <w:r w:rsidRPr="00644D66">
        <w:rPr>
          <w:lang w:val="da-DK"/>
        </w:rPr>
        <w:t>, og</w:t>
      </w:r>
      <w:r>
        <w:rPr>
          <w:lang w:val="da-DK"/>
        </w:rPr>
        <w:t xml:space="preserve"> vælg den der lige er blevet installeret </w:t>
      </w:r>
    </w:p>
    <w:p w14:paraId="6014E43D" w14:textId="268BBC54" w:rsidR="00644D66" w:rsidRPr="00644D66" w:rsidRDefault="00644D66" w:rsidP="002F00C0">
      <w:pPr>
        <w:pStyle w:val="ListParagraph"/>
        <w:numPr>
          <w:ilvl w:val="0"/>
          <w:numId w:val="1"/>
        </w:numPr>
        <w:rPr>
          <w:i/>
          <w:iCs/>
          <w:lang w:val="da-DK"/>
        </w:rPr>
      </w:pPr>
      <w:proofErr w:type="spellStart"/>
      <w:r>
        <w:rPr>
          <w:lang w:val="da-DK"/>
        </w:rPr>
        <w:t>press</w:t>
      </w:r>
      <w:proofErr w:type="spellEnd"/>
      <w:r>
        <w:rPr>
          <w:lang w:val="da-DK"/>
        </w:rPr>
        <w:t xml:space="preserve"> </w:t>
      </w:r>
      <w:r w:rsidRPr="00644D66">
        <w:rPr>
          <w:i/>
          <w:iCs/>
          <w:lang w:val="da-DK"/>
        </w:rPr>
        <w:t>mark done</w:t>
      </w:r>
    </w:p>
    <w:p w14:paraId="1B8C1E6C" w14:textId="71F613F1" w:rsidR="005B615F" w:rsidRDefault="00644D66" w:rsidP="001F6CA8">
      <w:pPr>
        <w:pStyle w:val="ListParagraph"/>
        <w:numPr>
          <w:ilvl w:val="0"/>
          <w:numId w:val="1"/>
        </w:numPr>
        <w:rPr>
          <w:lang w:val="en-US"/>
        </w:rPr>
      </w:pPr>
      <w:r w:rsidRPr="001F6CA8">
        <w:rPr>
          <w:lang w:val="en-US"/>
        </w:rPr>
        <w:t xml:space="preserve">press </w:t>
      </w:r>
      <w:r w:rsidRPr="001F6CA8">
        <w:rPr>
          <w:i/>
          <w:iCs/>
          <w:lang w:val="en-US"/>
        </w:rPr>
        <w:t>Explorer</w:t>
      </w:r>
      <w:r w:rsidRPr="001F6CA8">
        <w:rPr>
          <w:lang w:val="en-US"/>
        </w:rPr>
        <w:t xml:space="preserve"> </w:t>
      </w:r>
      <w:r w:rsidRPr="00644D66">
        <w:rPr>
          <w:noProof/>
          <w:lang w:val="da-DK"/>
        </w:rPr>
        <w:drawing>
          <wp:inline distT="0" distB="0" distL="0" distR="0" wp14:anchorId="03A29666" wp14:editId="4588756B">
            <wp:extent cx="232012" cy="264236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0133" cy="27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6CA8">
        <w:rPr>
          <w:lang w:val="en-US"/>
        </w:rPr>
        <w:t xml:space="preserve"> </w:t>
      </w:r>
      <w:r w:rsidR="001F6CA8">
        <w:rPr>
          <w:lang w:val="en-US"/>
        </w:rPr>
        <w:t xml:space="preserve"> </w:t>
      </w:r>
      <w:r w:rsidR="001F6CA8" w:rsidRPr="001F6CA8">
        <w:rPr>
          <w:lang w:val="en-US"/>
        </w:rPr>
        <w:t xml:space="preserve">and </w:t>
      </w:r>
      <w:r w:rsidR="001F6CA8">
        <w:rPr>
          <w:lang w:val="en-US"/>
        </w:rPr>
        <w:t>select</w:t>
      </w:r>
      <w:r w:rsidR="001F6CA8" w:rsidRPr="001F6CA8">
        <w:rPr>
          <w:lang w:val="en-US"/>
        </w:rPr>
        <w:t xml:space="preserve"> file</w:t>
      </w:r>
      <w:r w:rsidRPr="001F6CA8">
        <w:rPr>
          <w:lang w:val="en-US"/>
        </w:rPr>
        <w:t xml:space="preserve"> 03.01-Python-Basics.ipynb</w:t>
      </w:r>
    </w:p>
    <w:p w14:paraId="6495D7BF" w14:textId="18ACD47A" w:rsidR="001F6CA8" w:rsidRDefault="001F6CA8" w:rsidP="001F6C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856DF1" wp14:editId="2D26BE32">
                <wp:simplePos x="0" y="0"/>
                <wp:positionH relativeFrom="column">
                  <wp:posOffset>1561247</wp:posOffset>
                </wp:positionH>
                <wp:positionV relativeFrom="paragraph">
                  <wp:posOffset>259573</wp:posOffset>
                </wp:positionV>
                <wp:extent cx="655092" cy="272955"/>
                <wp:effectExtent l="19050" t="19050" r="12065" b="133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092" cy="27295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D1A86A" id="Rectangle 4" o:spid="_x0000_s1026" style="position:absolute;margin-left:122.95pt;margin-top:20.45pt;width:51.6pt;height:21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" filled="f" strokecolor="red" strokeweight="2.25pt"/>
            </w:pict>
          </mc:Fallback>
        </mc:AlternateContent>
      </w:r>
      <w:r>
        <w:rPr>
          <w:lang w:val="en-US"/>
        </w:rPr>
        <w:t xml:space="preserve">Press </w:t>
      </w:r>
      <w:r>
        <w:rPr>
          <w:i/>
          <w:iCs/>
          <w:lang w:val="en-US"/>
        </w:rPr>
        <w:t xml:space="preserve">Run all  </w:t>
      </w:r>
      <w:r w:rsidRPr="001F6CA8">
        <w:rPr>
          <w:lang w:val="en-US"/>
        </w:rPr>
        <w:t>in the top of the page</w:t>
      </w:r>
      <w:r>
        <w:rPr>
          <w:lang w:val="en-US"/>
        </w:rPr>
        <w:t xml:space="preserve"> </w:t>
      </w:r>
    </w:p>
    <w:p w14:paraId="0867F300" w14:textId="4123E249" w:rsidR="001F6CA8" w:rsidRPr="001F6CA8" w:rsidRDefault="001F6CA8" w:rsidP="001F6CA8">
      <w:pPr>
        <w:ind w:firstLine="720"/>
        <w:rPr>
          <w:lang w:val="en-US"/>
        </w:rPr>
      </w:pPr>
      <w:r w:rsidRPr="001F6CA8">
        <w:rPr>
          <w:noProof/>
          <w:lang w:val="en-US"/>
        </w:rPr>
        <w:drawing>
          <wp:inline distT="0" distB="0" distL="0" distR="0" wp14:anchorId="2B37D35D" wp14:editId="71C81D03">
            <wp:extent cx="5731510" cy="19621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75945" w14:textId="77777777" w:rsidR="001F6CA8" w:rsidRDefault="001F6CA8" w:rsidP="001F6CA8">
      <w:pPr>
        <w:pStyle w:val="ListParagraph"/>
        <w:rPr>
          <w:lang w:val="en-US"/>
        </w:rPr>
      </w:pPr>
    </w:p>
    <w:p w14:paraId="3B01246C" w14:textId="39600A83" w:rsidR="001F6CA8" w:rsidRPr="001F6CA8" w:rsidRDefault="001F6CA8" w:rsidP="001F6C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VS-Code will ask you to install </w:t>
      </w:r>
      <w:proofErr w:type="spellStart"/>
      <w:r>
        <w:rPr>
          <w:lang w:val="en-US"/>
        </w:rPr>
        <w:t>ipykernel</w:t>
      </w:r>
      <w:proofErr w:type="spellEnd"/>
      <w:r>
        <w:rPr>
          <w:lang w:val="en-US"/>
        </w:rPr>
        <w:t xml:space="preserve"> package – Press </w:t>
      </w:r>
      <w:r>
        <w:rPr>
          <w:i/>
          <w:iCs/>
          <w:lang w:val="en-US"/>
        </w:rPr>
        <w:t>install</w:t>
      </w:r>
    </w:p>
    <w:p w14:paraId="3480144A" w14:textId="0A43ACD5" w:rsidR="001F6CA8" w:rsidRDefault="001F6CA8" w:rsidP="001F6C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fter the installation, Press </w:t>
      </w:r>
      <w:r>
        <w:rPr>
          <w:i/>
          <w:iCs/>
          <w:lang w:val="en-US"/>
        </w:rPr>
        <w:t xml:space="preserve">Run all </w:t>
      </w:r>
      <w:r>
        <w:rPr>
          <w:lang w:val="en-US"/>
        </w:rPr>
        <w:t xml:space="preserve"> - Now it should run as expected</w:t>
      </w:r>
    </w:p>
    <w:p w14:paraId="614A21E5" w14:textId="74D50BCD" w:rsidR="001F6CA8" w:rsidRPr="00B14A77" w:rsidRDefault="00B14A77" w:rsidP="001F6CA8">
      <w:pPr>
        <w:rPr>
          <w:lang w:val="en-US"/>
        </w:rPr>
      </w:pPr>
      <w:r>
        <w:rPr>
          <w:lang w:val="en-US"/>
        </w:rPr>
        <w:t xml:space="preserve">You are now ready to go, and have installed an IDE </w:t>
      </w:r>
      <w:r>
        <w:rPr>
          <w:b/>
          <w:bCs/>
          <w:lang w:val="en-US"/>
        </w:rPr>
        <w:t xml:space="preserve"> VS-Code, </w:t>
      </w:r>
      <w:r>
        <w:rPr>
          <w:lang w:val="en-US"/>
        </w:rPr>
        <w:t xml:space="preserve">a python interpreter </w:t>
      </w:r>
      <w:r>
        <w:rPr>
          <w:b/>
          <w:bCs/>
          <w:lang w:val="en-US"/>
        </w:rPr>
        <w:t xml:space="preserve">Python3.9, </w:t>
      </w:r>
      <w:r>
        <w:rPr>
          <w:lang w:val="en-US"/>
        </w:rPr>
        <w:t>and the python package manager pip</w:t>
      </w:r>
      <w:r w:rsidR="00367AE6">
        <w:rPr>
          <w:lang w:val="en-US"/>
        </w:rPr>
        <w:t xml:space="preserve"> in the version shown in the first code shell.</w:t>
      </w:r>
    </w:p>
    <w:sectPr w:rsidR="001F6CA8" w:rsidRPr="00B14A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0F109D"/>
    <w:multiLevelType w:val="hybridMultilevel"/>
    <w:tmpl w:val="1AFEC96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DS2MDEBMowMzZV0lIJTi4sz8/NACoxqAazSBYQsAAAA"/>
  </w:docVars>
  <w:rsids>
    <w:rsidRoot w:val="005B615F"/>
    <w:rsid w:val="001545A0"/>
    <w:rsid w:val="001F6CA8"/>
    <w:rsid w:val="002F00C0"/>
    <w:rsid w:val="00367AE6"/>
    <w:rsid w:val="004358C7"/>
    <w:rsid w:val="005B615F"/>
    <w:rsid w:val="00644D66"/>
    <w:rsid w:val="00914906"/>
    <w:rsid w:val="00B14A77"/>
    <w:rsid w:val="00B330E0"/>
    <w:rsid w:val="00CA0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7D2C054"/>
  <w15:chartTrackingRefBased/>
  <w15:docId w15:val="{F82A06FF-F476-45B6-9A77-BBAC452D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61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61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B6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6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61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download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1BE14D4A8CEBE4EBABCE3E703F657D7" ma:contentTypeVersion="13" ma:contentTypeDescription="Opret et nyt dokument." ma:contentTypeScope="" ma:versionID="0be8b58a2050f0ef7df9176c1bebbca6">
  <xsd:schema xmlns:xsd="http://www.w3.org/2001/XMLSchema" xmlns:xs="http://www.w3.org/2001/XMLSchema" xmlns:p="http://schemas.microsoft.com/office/2006/metadata/properties" xmlns:ns2="a28578fc-dfbc-46e6-901b-f03711a89e6f" xmlns:ns3="0883d280-b84e-4f98-b258-fb7c357b4989" targetNamespace="http://schemas.microsoft.com/office/2006/metadata/properties" ma:root="true" ma:fieldsID="4904b2e13390e8dbf92accf26d4d9569" ns2:_="" ns3:_="">
    <xsd:import namespace="a28578fc-dfbc-46e6-901b-f03711a89e6f"/>
    <xsd:import namespace="0883d280-b84e-4f98-b258-fb7c357b498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8578fc-dfbc-46e6-901b-f03711a89e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d280-b84e-4f98-b258-fb7c357b498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CBF7E9-5675-4AFE-AC2D-CAFD7C2CBB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8578fc-dfbc-46e6-901b-f03711a89e6f"/>
    <ds:schemaRef ds:uri="0883d280-b84e-4f98-b258-fb7c357b4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54B0FC-88E0-443B-A821-6E97C05973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438033-A835-45B7-A4E9-E5A38BA3BC9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sten Winther Johansen</dc:creator>
  <cp:keywords/>
  <dc:description/>
  <cp:lastModifiedBy>Karsten Winther Johansen</cp:lastModifiedBy>
  <cp:revision>2</cp:revision>
  <dcterms:created xsi:type="dcterms:W3CDTF">2022-01-27T08:28:00Z</dcterms:created>
  <dcterms:modified xsi:type="dcterms:W3CDTF">2022-01-2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BE14D4A8CEBE4EBABCE3E703F657D7</vt:lpwstr>
  </property>
</Properties>
</file>